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BE919" w14:textId="5DCA1E42" w:rsidR="00DB7DE3" w:rsidRPr="00DB7DE3" w:rsidRDefault="00DB7DE3" w:rsidP="00DB7DE3">
      <w:pPr>
        <w:jc w:val="center"/>
        <w:rPr>
          <w:b/>
          <w:color w:val="2F5496" w:themeColor="accent1" w:themeShade="BF"/>
          <w:sz w:val="28"/>
        </w:rPr>
      </w:pPr>
      <w:r w:rsidRPr="00DB7DE3">
        <w:rPr>
          <w:b/>
          <w:color w:val="2F5496" w:themeColor="accent1" w:themeShade="BF"/>
          <w:sz w:val="28"/>
        </w:rPr>
        <w:t>TEAM FALCONS : TERM PROJECT</w:t>
      </w:r>
      <w:r w:rsidR="005E0AD0">
        <w:rPr>
          <w:b/>
          <w:color w:val="2F5496" w:themeColor="accent1" w:themeShade="BF"/>
          <w:sz w:val="28"/>
        </w:rPr>
        <w:t xml:space="preserve"> : NEO4J</w:t>
      </w:r>
      <w:bookmarkStart w:id="0" w:name="_GoBack"/>
      <w:bookmarkEnd w:id="0"/>
    </w:p>
    <w:p w14:paraId="4B37B695" w14:textId="0300391E" w:rsidR="00A276A7" w:rsidRPr="000663C5" w:rsidRDefault="00F14E85">
      <w:pPr>
        <w:rPr>
          <w:b/>
          <w:color w:val="2F5496" w:themeColor="accent1" w:themeShade="BF"/>
          <w:sz w:val="24"/>
        </w:rPr>
      </w:pPr>
      <w:r w:rsidRPr="000663C5">
        <w:rPr>
          <w:b/>
          <w:color w:val="2F5496" w:themeColor="accent1" w:themeShade="BF"/>
          <w:sz w:val="24"/>
        </w:rPr>
        <w:t xml:space="preserve">Part 1: Inserting the data in Neo4j after getting the sentiment for each review from MongoDB </w:t>
      </w:r>
    </w:p>
    <w:p w14:paraId="336446E0" w14:textId="77777777" w:rsidR="00373549" w:rsidRDefault="00373549" w:rsidP="00F14E85">
      <w:pPr>
        <w:pStyle w:val="ListParagraph"/>
        <w:numPr>
          <w:ilvl w:val="0"/>
          <w:numId w:val="1"/>
        </w:numPr>
      </w:pPr>
      <w:r>
        <w:t>Py2neo version 3.1.2 has been used</w:t>
      </w:r>
    </w:p>
    <w:p w14:paraId="28FFC390" w14:textId="77777777" w:rsidR="00F14E85" w:rsidRDefault="00F14E85" w:rsidP="00F14E85">
      <w:pPr>
        <w:pStyle w:val="ListParagraph"/>
        <w:numPr>
          <w:ilvl w:val="0"/>
          <w:numId w:val="1"/>
        </w:numPr>
      </w:pPr>
      <w:r>
        <w:t>Created a python code using py2neo to import data from a csv file and created two nodes: Airline and Author and created a relationship c</w:t>
      </w:r>
      <w:r w:rsidR="00373549">
        <w:t>alled RATED between these nodes</w:t>
      </w:r>
    </w:p>
    <w:p w14:paraId="76FE2A06" w14:textId="77777777" w:rsidR="00F14E85" w:rsidRDefault="00F14E85" w:rsidP="00F14E85">
      <w:pPr>
        <w:pStyle w:val="ListParagraph"/>
        <w:numPr>
          <w:ilvl w:val="0"/>
          <w:numId w:val="1"/>
        </w:numPr>
      </w:pPr>
      <w:r>
        <w:t xml:space="preserve">As a part of data clean, all null values were substituted with String ‘NoValue’ and used Latin encoding to make sure the parser parses characters such as </w:t>
      </w:r>
      <w:r w:rsidRPr="00F14E85">
        <w:t>è</w:t>
      </w:r>
      <w:r>
        <w:t xml:space="preserve">, </w:t>
      </w:r>
      <w:r w:rsidRPr="00F14E85">
        <w:t>ä, ø, etc.</w:t>
      </w:r>
    </w:p>
    <w:p w14:paraId="0F9F29A9" w14:textId="77777777" w:rsidR="00F14E85" w:rsidRDefault="00F14E85" w:rsidP="00F14E85">
      <w:pPr>
        <w:pStyle w:val="ListParagraph"/>
        <w:numPr>
          <w:ilvl w:val="0"/>
          <w:numId w:val="1"/>
        </w:numPr>
      </w:pPr>
      <w:r>
        <w:t>To make the data uniform, all number values were converted to String and the Recommend value of 0 and 1 w</w:t>
      </w:r>
      <w:r w:rsidR="00373549">
        <w:t>ere substituted with No and Yes</w:t>
      </w:r>
    </w:p>
    <w:p w14:paraId="680DE713" w14:textId="77777777" w:rsidR="00F14E85" w:rsidRDefault="00373549" w:rsidP="00F14E85">
      <w:pPr>
        <w:pStyle w:val="ListParagraph"/>
        <w:numPr>
          <w:ilvl w:val="0"/>
          <w:numId w:val="1"/>
        </w:numPr>
      </w:pPr>
      <w:r>
        <w:t>Since the we are sampling 10000 records from the database of 40000 records, the program takes approximately 10 mins to create the nodes and relationships</w:t>
      </w:r>
      <w:r w:rsidR="00F14E85">
        <w:t xml:space="preserve"> </w:t>
      </w:r>
    </w:p>
    <w:p w14:paraId="7866A3F5" w14:textId="77777777" w:rsidR="00373549" w:rsidRDefault="00373549" w:rsidP="00373549">
      <w:pPr>
        <w:pStyle w:val="ListParagraph"/>
        <w:numPr>
          <w:ilvl w:val="0"/>
          <w:numId w:val="1"/>
        </w:numPr>
      </w:pPr>
      <w:r>
        <w:t>A sample relationship is shown below:</w:t>
      </w:r>
    </w:p>
    <w:p w14:paraId="14ACE8F7" w14:textId="77777777" w:rsidR="00373549" w:rsidRDefault="00373549" w:rsidP="00373549">
      <w:pPr>
        <w:ind w:left="360"/>
      </w:pPr>
      <w:r>
        <w:rPr>
          <w:noProof/>
        </w:rPr>
        <w:drawing>
          <wp:inline distT="0" distB="0" distL="0" distR="0" wp14:anchorId="0FBF63B4" wp14:editId="772ECD66">
            <wp:extent cx="2889250" cy="5456694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13069" cy="5501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2020E" w14:textId="77777777" w:rsidR="00373549" w:rsidRDefault="00373549" w:rsidP="00373549">
      <w:pPr>
        <w:pStyle w:val="ListParagraph"/>
        <w:numPr>
          <w:ilvl w:val="0"/>
          <w:numId w:val="2"/>
        </w:numPr>
      </w:pPr>
      <w:r>
        <w:lastRenderedPageBreak/>
        <w:t>The sample database structure in Neo4j has been shown below:</w:t>
      </w:r>
    </w:p>
    <w:p w14:paraId="58C5A103" w14:textId="77777777" w:rsidR="00373549" w:rsidRDefault="00373549" w:rsidP="00373549">
      <w:pPr>
        <w:ind w:left="360"/>
      </w:pPr>
      <w:r>
        <w:rPr>
          <w:noProof/>
        </w:rPr>
        <w:drawing>
          <wp:inline distT="0" distB="0" distL="0" distR="0" wp14:anchorId="60FFDE64" wp14:editId="5303829C">
            <wp:extent cx="5943600" cy="5898267"/>
            <wp:effectExtent l="0" t="0" r="0" b="7620"/>
            <wp:docPr id="1" name="Picture 1" descr="C:\Users\darsh\AppData\Local\Microsoft\Windows\INetCacheContent.Word\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rsh\AppData\Local\Microsoft\Windows\INetCacheContent.Word\graph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8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EC655" w14:textId="77777777" w:rsidR="00373549" w:rsidRDefault="00373549" w:rsidP="00373549">
      <w:pPr>
        <w:ind w:left="360"/>
      </w:pPr>
    </w:p>
    <w:p w14:paraId="21CB8758" w14:textId="77777777" w:rsidR="00373549" w:rsidRDefault="000663C5" w:rsidP="000663C5">
      <w:pPr>
        <w:rPr>
          <w:b/>
        </w:rPr>
      </w:pPr>
      <w:r w:rsidRPr="000663C5">
        <w:rPr>
          <w:b/>
        </w:rPr>
        <w:t>Python Code:</w:t>
      </w:r>
    </w:p>
    <w:p w14:paraId="1813F3FE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pandas </w:t>
      </w:r>
      <w:r>
        <w:rPr>
          <w:rFonts w:ascii="Consolas" w:hAnsi="Consolas" w:cs="Consolas"/>
          <w:color w:val="0000FF"/>
          <w:sz w:val="20"/>
          <w:szCs w:val="20"/>
        </w:rPr>
        <w:t>as</w:t>
      </w:r>
      <w:r>
        <w:rPr>
          <w:rFonts w:ascii="Consolas" w:hAnsi="Consolas" w:cs="Consolas"/>
          <w:color w:val="000000"/>
          <w:sz w:val="20"/>
          <w:szCs w:val="20"/>
        </w:rPr>
        <w:t xml:space="preserve"> pd</w:t>
      </w:r>
    </w:p>
    <w:p w14:paraId="5084138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csv</w:t>
      </w:r>
    </w:p>
    <w:p w14:paraId="75ED8A4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math</w:t>
      </w:r>
    </w:p>
    <w:p w14:paraId="34DF22D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48193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py2neo 3.1.2</w:t>
      </w:r>
    </w:p>
    <w:p w14:paraId="3BFC835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py2neo</w:t>
      </w:r>
    </w:p>
    <w:p w14:paraId="614850B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from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py2neo </w:t>
      </w:r>
      <w:r>
        <w:rPr>
          <w:rFonts w:ascii="Consolas" w:hAnsi="Consolas" w:cs="Consolas"/>
          <w:color w:val="0000FF"/>
          <w:sz w:val="20"/>
          <w:szCs w:val="20"/>
          <w:u w:val="single"/>
        </w:rPr>
        <w:t>import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*</w:t>
      </w:r>
    </w:p>
    <w:p w14:paraId="2E4E473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0ED9A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y2neo.authenticate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localhost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:7474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neo4j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termproject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30C1B3B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19371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raph = Graph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http://localhost:7474/db/data/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6C6380F6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575720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646E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graph.delete_all()</w:t>
      </w:r>
    </w:p>
    <w:p w14:paraId="78CB1BC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F597E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1 Creating database in Neo4j from .</w:t>
      </w:r>
      <w:r w:rsidRPr="000663C5">
        <w:rPr>
          <w:rFonts w:ascii="Consolas" w:hAnsi="Consolas" w:cs="Consolas"/>
          <w:color w:val="C0C0C0"/>
          <w:sz w:val="20"/>
          <w:szCs w:val="20"/>
        </w:rPr>
        <w:t>csv</w:t>
      </w:r>
      <w:r>
        <w:rPr>
          <w:rFonts w:ascii="Consolas" w:hAnsi="Consolas" w:cs="Consolas"/>
          <w:color w:val="C0C0C0"/>
          <w:sz w:val="20"/>
          <w:szCs w:val="20"/>
        </w:rPr>
        <w:t xml:space="preserve"> file</w:t>
      </w:r>
    </w:p>
    <w:p w14:paraId="42D16770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 xml:space="preserve"># Reading records from the </w:t>
      </w:r>
      <w:r w:rsidRPr="000663C5">
        <w:rPr>
          <w:rFonts w:ascii="Consolas" w:hAnsi="Consolas" w:cs="Consolas"/>
          <w:color w:val="C0C0C0"/>
          <w:sz w:val="20"/>
          <w:szCs w:val="20"/>
        </w:rPr>
        <w:t>csv</w:t>
      </w:r>
      <w:r>
        <w:rPr>
          <w:rFonts w:ascii="Consolas" w:hAnsi="Consolas" w:cs="Consolas"/>
          <w:color w:val="C0C0C0"/>
          <w:sz w:val="20"/>
          <w:szCs w:val="20"/>
        </w:rPr>
        <w:t xml:space="preserve"> file</w:t>
      </w:r>
    </w:p>
    <w:p w14:paraId="767A0A7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view = pd.read_csv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AirlineSentimentResults.csv'</w:t>
      </w:r>
      <w:r>
        <w:rPr>
          <w:rFonts w:ascii="Consolas" w:hAnsi="Consolas" w:cs="Consolas"/>
          <w:color w:val="000000"/>
          <w:sz w:val="20"/>
          <w:szCs w:val="20"/>
        </w:rPr>
        <w:t>, encoding=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latin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-1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42EFEB0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Using only the first 10000 reviews for analysis</w:t>
      </w:r>
    </w:p>
    <w:p w14:paraId="0917E16E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view = review[:</w:t>
      </w:r>
      <w:r>
        <w:rPr>
          <w:rFonts w:ascii="Consolas" w:hAnsi="Consolas" w:cs="Consolas"/>
          <w:color w:val="800000"/>
          <w:sz w:val="20"/>
          <w:szCs w:val="20"/>
        </w:rPr>
        <w:t>10000</w:t>
      </w:r>
      <w:r>
        <w:rPr>
          <w:rFonts w:ascii="Consolas" w:hAnsi="Consolas" w:cs="Consolas"/>
          <w:color w:val="000000"/>
          <w:sz w:val="20"/>
          <w:szCs w:val="20"/>
        </w:rPr>
        <w:t>]</w:t>
      </w:r>
    </w:p>
    <w:p w14:paraId="742FFEC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4E96A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 Creating a set of unique author and airline names</w:t>
      </w:r>
    </w:p>
    <w:p w14:paraId="11F7381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etAuthor = set(review[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uthorname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14:paraId="542FFB6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etAirline = set(review[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irlinename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14:paraId="4FCCCD4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ECDAD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 Insert Author Nodes</w:t>
      </w:r>
    </w:p>
    <w:p w14:paraId="5F952C9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i </w:t>
      </w:r>
      <w:r>
        <w:rPr>
          <w:rFonts w:ascii="Consolas" w:hAnsi="Consolas" w:cs="Consolas"/>
          <w:color w:val="0000FF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 setAuthor:</w:t>
      </w:r>
    </w:p>
    <w:p w14:paraId="78DCBB0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i = Node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Author"</w:t>
      </w:r>
      <w:r>
        <w:rPr>
          <w:rFonts w:ascii="Consolas" w:hAnsi="Consolas" w:cs="Consolas"/>
          <w:color w:val="000000"/>
          <w:sz w:val="20"/>
          <w:szCs w:val="20"/>
        </w:rPr>
        <w:t>, name=i)</w:t>
      </w:r>
    </w:p>
    <w:p w14:paraId="46FFE66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graph.create(i)</w:t>
      </w:r>
    </w:p>
    <w:p w14:paraId="62366511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BD015B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 Insert Airline Nodes</w:t>
      </w:r>
    </w:p>
    <w:p w14:paraId="58DEE853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j </w:t>
      </w:r>
      <w:r>
        <w:rPr>
          <w:rFonts w:ascii="Consolas" w:hAnsi="Consolas" w:cs="Consolas"/>
          <w:color w:val="0000FF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 setAirline:</w:t>
      </w:r>
    </w:p>
    <w:p w14:paraId="7A838AD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j = Node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Airline"</w:t>
      </w:r>
      <w:r>
        <w:rPr>
          <w:rFonts w:ascii="Consolas" w:hAnsi="Consolas" w:cs="Consolas"/>
          <w:color w:val="000000"/>
          <w:sz w:val="20"/>
          <w:szCs w:val="20"/>
        </w:rPr>
        <w:t>, name=j)</w:t>
      </w:r>
    </w:p>
    <w:p w14:paraId="23737B3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graph.create(j)</w:t>
      </w:r>
    </w:p>
    <w:p w14:paraId="204B67C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D8A22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 xml:space="preserve"># Create </w:t>
      </w:r>
      <w:r w:rsidRPr="000663C5">
        <w:rPr>
          <w:rFonts w:ascii="Consolas" w:hAnsi="Consolas" w:cs="Consolas"/>
          <w:color w:val="C0C0C0"/>
          <w:sz w:val="20"/>
          <w:szCs w:val="20"/>
        </w:rPr>
        <w:t>relationships</w:t>
      </w:r>
      <w:r>
        <w:rPr>
          <w:rFonts w:ascii="Consolas" w:hAnsi="Consolas" w:cs="Consolas"/>
          <w:color w:val="C0C0C0"/>
          <w:sz w:val="20"/>
          <w:szCs w:val="20"/>
        </w:rPr>
        <w:t xml:space="preserve"> between Author and Airline and give values to its parameters</w:t>
      </w:r>
    </w:p>
    <w:p w14:paraId="1CD22EE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statement =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MATCH (a {name:{A}}), (b {name:{B}}) \</w:t>
      </w:r>
    </w:p>
    <w:p w14:paraId="465E213E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CREATE (a)-[:RATED {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uthorcountry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:{C}, \</w:t>
      </w:r>
    </w:p>
    <w:p w14:paraId="242E32B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aircraft:{D}, \</w:t>
      </w:r>
    </w:p>
    <w:p w14:paraId="1B5DA07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route:{E}, \</w:t>
      </w:r>
    </w:p>
    <w:p w14:paraId="71E15E86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travellertype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:{F}, \</w:t>
      </w:r>
    </w:p>
    <w:p w14:paraId="6DF4397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cabin:{G}, \</w:t>
      </w:r>
    </w:p>
    <w:p w14:paraId="4D4D243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rating_cabinstaff:{H}, \</w:t>
      </w:r>
    </w:p>
    <w:p w14:paraId="2373C67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rating_foodbeverage:{I}, \</w:t>
      </w:r>
    </w:p>
    <w:p w14:paraId="2B91DE0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rating_inflightEnt:{J}, \</w:t>
      </w:r>
    </w:p>
    <w:p w14:paraId="15FFBD1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rating_overall:{K}, \</w:t>
      </w:r>
    </w:p>
    <w:p w14:paraId="0F05C93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rating_seatcomfort:{L}, \</w:t>
      </w:r>
    </w:p>
    <w:p w14:paraId="6C04FCB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rating_valuemoney:{M}, \</w:t>
      </w:r>
    </w:p>
    <w:p w14:paraId="16612D51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recommended:{N}, \</w:t>
      </w:r>
    </w:p>
    <w:p w14:paraId="29142EB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reviewcontent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:{O}, \</w:t>
      </w:r>
    </w:p>
    <w:p w14:paraId="065084A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reviewdate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:{P}, \</w:t>
      </w:r>
    </w:p>
    <w:p w14:paraId="59FE15FE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                    sentiment:{Q}}]-&gt;(b)"</w:t>
      </w:r>
    </w:p>
    <w:p w14:paraId="039E9FD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67E561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D7C35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uthorcountry = []</w:t>
      </w:r>
    </w:p>
    <w:p w14:paraId="5B6E637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ircraft = []</w:t>
      </w:r>
    </w:p>
    <w:p w14:paraId="34EB555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oute = []</w:t>
      </w:r>
    </w:p>
    <w:p w14:paraId="433543B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ravellertype = []</w:t>
      </w:r>
    </w:p>
    <w:p w14:paraId="6D73B94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cabin = []</w:t>
      </w:r>
    </w:p>
    <w:p w14:paraId="0B97543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ating_cabinstaff = []</w:t>
      </w:r>
    </w:p>
    <w:p w14:paraId="4786E58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ating_foodbeverage = []</w:t>
      </w:r>
    </w:p>
    <w:p w14:paraId="1D2119B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ating_inflightEnt = []</w:t>
      </w:r>
    </w:p>
    <w:p w14:paraId="19E3F32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ating_overall = []</w:t>
      </w:r>
    </w:p>
    <w:p w14:paraId="58F49E3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ating_seatcomfort = []</w:t>
      </w:r>
    </w:p>
    <w:p w14:paraId="3B66D63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>rating_valuemoney = []</w:t>
      </w:r>
    </w:p>
    <w:p w14:paraId="73359A5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commended = []</w:t>
      </w:r>
    </w:p>
    <w:p w14:paraId="6A6F77B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entiment = []</w:t>
      </w:r>
    </w:p>
    <w:p w14:paraId="5151700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441C6E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k </w:t>
      </w:r>
      <w:r>
        <w:rPr>
          <w:rFonts w:ascii="Consolas" w:hAnsi="Consolas" w:cs="Consolas"/>
          <w:color w:val="0000FF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 range(</w:t>
      </w:r>
      <w:r>
        <w:rPr>
          <w:rFonts w:ascii="Consolas" w:hAnsi="Consolas" w:cs="Consolas"/>
          <w:color w:val="800000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, len(review)):</w:t>
      </w:r>
    </w:p>
    <w:p w14:paraId="1C0377E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4C1BF83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uthorcountry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] !=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uthorcountry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]:</w:t>
      </w:r>
    </w:p>
    <w:p w14:paraId="680E3643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authorcountry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044491D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559BB55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authorcountry.append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uthorcountry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14:paraId="51892C2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166F30E1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aircraft'</w:t>
      </w:r>
      <w:r>
        <w:rPr>
          <w:rFonts w:ascii="Consolas" w:hAnsi="Consolas" w:cs="Consolas"/>
          <w:color w:val="000000"/>
          <w:sz w:val="20"/>
          <w:szCs w:val="20"/>
        </w:rPr>
        <w:t xml:space="preserve">] !=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aircraft'</w:t>
      </w:r>
      <w:r>
        <w:rPr>
          <w:rFonts w:ascii="Consolas" w:hAnsi="Consolas" w:cs="Consolas"/>
          <w:color w:val="000000"/>
          <w:sz w:val="20"/>
          <w:szCs w:val="20"/>
        </w:rPr>
        <w:t>]:</w:t>
      </w:r>
    </w:p>
    <w:p w14:paraId="42B2EC5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aircraft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6522E10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061FFF06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aircraft.append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aircraft'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14:paraId="14873A1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CD0F1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oute'</w:t>
      </w:r>
      <w:r>
        <w:rPr>
          <w:rFonts w:ascii="Consolas" w:hAnsi="Consolas" w:cs="Consolas"/>
          <w:color w:val="000000"/>
          <w:sz w:val="20"/>
          <w:szCs w:val="20"/>
        </w:rPr>
        <w:t xml:space="preserve">] !=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oute'</w:t>
      </w:r>
      <w:r>
        <w:rPr>
          <w:rFonts w:ascii="Consolas" w:hAnsi="Consolas" w:cs="Consolas"/>
          <w:color w:val="000000"/>
          <w:sz w:val="20"/>
          <w:szCs w:val="20"/>
        </w:rPr>
        <w:t>]:</w:t>
      </w:r>
    </w:p>
    <w:p w14:paraId="2FC92480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oute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528A03F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13C7D150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oute.append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oute'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14:paraId="73B599B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D6EF6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travellertype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] !=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travellertype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]:</w:t>
      </w:r>
    </w:p>
    <w:p w14:paraId="08AB07E1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travellertype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245A04D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2C77F46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travellertype.append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travellertype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14:paraId="10E921B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C01A36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cabin'</w:t>
      </w:r>
      <w:r>
        <w:rPr>
          <w:rFonts w:ascii="Consolas" w:hAnsi="Consolas" w:cs="Consolas"/>
          <w:color w:val="000000"/>
          <w:sz w:val="20"/>
          <w:szCs w:val="20"/>
        </w:rPr>
        <w:t xml:space="preserve">] !=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cabin'</w:t>
      </w:r>
      <w:r>
        <w:rPr>
          <w:rFonts w:ascii="Consolas" w:hAnsi="Consolas" w:cs="Consolas"/>
          <w:color w:val="000000"/>
          <w:sz w:val="20"/>
          <w:szCs w:val="20"/>
        </w:rPr>
        <w:t>]:</w:t>
      </w:r>
    </w:p>
    <w:p w14:paraId="16BA7F8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cabin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0BBC40A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500A21B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cabin.append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cabin'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14:paraId="2FBD10E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</w:p>
    <w:p w14:paraId="033F0F9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math.isnan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cabinstaff'</w:t>
      </w:r>
      <w:r>
        <w:rPr>
          <w:rFonts w:ascii="Consolas" w:hAnsi="Consolas" w:cs="Consolas"/>
          <w:color w:val="000000"/>
          <w:sz w:val="20"/>
          <w:szCs w:val="20"/>
        </w:rPr>
        <w:t>])):</w:t>
      </w:r>
    </w:p>
    <w:p w14:paraId="2545F63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cabinstaff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0804489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2761D62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cabinstaff.append(str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cabinstaff'</w:t>
      </w:r>
      <w:r>
        <w:rPr>
          <w:rFonts w:ascii="Consolas" w:hAnsi="Consolas" w:cs="Consolas"/>
          <w:color w:val="000000"/>
          <w:sz w:val="20"/>
          <w:szCs w:val="20"/>
        </w:rPr>
        <w:t>]))</w:t>
      </w:r>
    </w:p>
    <w:p w14:paraId="6F621F7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5EDF8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math.isnan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foodbeverage'</w:t>
      </w:r>
      <w:r>
        <w:rPr>
          <w:rFonts w:ascii="Consolas" w:hAnsi="Consolas" w:cs="Consolas"/>
          <w:color w:val="000000"/>
          <w:sz w:val="20"/>
          <w:szCs w:val="20"/>
        </w:rPr>
        <w:t>])):</w:t>
      </w:r>
    </w:p>
    <w:p w14:paraId="2CB1B461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foodbeverage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3861B68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17A3D88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foodbeverage.append(str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foodbeverage'</w:t>
      </w:r>
      <w:r>
        <w:rPr>
          <w:rFonts w:ascii="Consolas" w:hAnsi="Consolas" w:cs="Consolas"/>
          <w:color w:val="000000"/>
          <w:sz w:val="20"/>
          <w:szCs w:val="20"/>
        </w:rPr>
        <w:t>]))</w:t>
      </w:r>
    </w:p>
    <w:p w14:paraId="03B635B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38822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math.isnan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inflightEnt'</w:t>
      </w:r>
      <w:r>
        <w:rPr>
          <w:rFonts w:ascii="Consolas" w:hAnsi="Consolas" w:cs="Consolas"/>
          <w:color w:val="000000"/>
          <w:sz w:val="20"/>
          <w:szCs w:val="20"/>
        </w:rPr>
        <w:t>])):</w:t>
      </w:r>
    </w:p>
    <w:p w14:paraId="12E6F57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inflightEnt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41643033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3B99E56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inflightEnt.append(str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inflightEnt'</w:t>
      </w:r>
      <w:r>
        <w:rPr>
          <w:rFonts w:ascii="Consolas" w:hAnsi="Consolas" w:cs="Consolas"/>
          <w:color w:val="000000"/>
          <w:sz w:val="20"/>
          <w:szCs w:val="20"/>
        </w:rPr>
        <w:t>]))</w:t>
      </w:r>
    </w:p>
    <w:p w14:paraId="1A03954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81FF30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math.isnan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overall'</w:t>
      </w:r>
      <w:r>
        <w:rPr>
          <w:rFonts w:ascii="Consolas" w:hAnsi="Consolas" w:cs="Consolas"/>
          <w:color w:val="000000"/>
          <w:sz w:val="20"/>
          <w:szCs w:val="20"/>
        </w:rPr>
        <w:t>])):</w:t>
      </w:r>
    </w:p>
    <w:p w14:paraId="142791B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overall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4D0E7CB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3FD4354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overall.append(str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overall'</w:t>
      </w:r>
      <w:r>
        <w:rPr>
          <w:rFonts w:ascii="Consolas" w:hAnsi="Consolas" w:cs="Consolas"/>
          <w:color w:val="000000"/>
          <w:sz w:val="20"/>
          <w:szCs w:val="20"/>
        </w:rPr>
        <w:t>]))</w:t>
      </w:r>
    </w:p>
    <w:p w14:paraId="4B0CBDB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7A013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math.isnan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seatcomfort'</w:t>
      </w:r>
      <w:r>
        <w:rPr>
          <w:rFonts w:ascii="Consolas" w:hAnsi="Consolas" w:cs="Consolas"/>
          <w:color w:val="000000"/>
          <w:sz w:val="20"/>
          <w:szCs w:val="20"/>
        </w:rPr>
        <w:t>])):</w:t>
      </w:r>
    </w:p>
    <w:p w14:paraId="6524DD61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seatcomfort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524DC25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0C25068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seatcomfort.append(str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seatcomfort'</w:t>
      </w:r>
      <w:r>
        <w:rPr>
          <w:rFonts w:ascii="Consolas" w:hAnsi="Consolas" w:cs="Consolas"/>
          <w:color w:val="000000"/>
          <w:sz w:val="20"/>
          <w:szCs w:val="20"/>
        </w:rPr>
        <w:t>]))</w:t>
      </w:r>
    </w:p>
    <w:p w14:paraId="0378461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26443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math.isnan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valuemoney'</w:t>
      </w:r>
      <w:r>
        <w:rPr>
          <w:rFonts w:ascii="Consolas" w:hAnsi="Consolas" w:cs="Consolas"/>
          <w:color w:val="000000"/>
          <w:sz w:val="20"/>
          <w:szCs w:val="20"/>
        </w:rPr>
        <w:t>])):</w:t>
      </w:r>
    </w:p>
    <w:p w14:paraId="2F13B39E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valuemoney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21DE92B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72B00412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ating_valuemoney.append(str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ating_valuemoney'</w:t>
      </w:r>
      <w:r>
        <w:rPr>
          <w:rFonts w:ascii="Consolas" w:hAnsi="Consolas" w:cs="Consolas"/>
          <w:color w:val="000000"/>
          <w:sz w:val="20"/>
          <w:szCs w:val="20"/>
        </w:rPr>
        <w:t>]))</w:t>
      </w:r>
    </w:p>
    <w:p w14:paraId="6599153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CF770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math.isnan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ecommended'</w:t>
      </w:r>
      <w:r>
        <w:rPr>
          <w:rFonts w:ascii="Consolas" w:hAnsi="Consolas" w:cs="Consolas"/>
          <w:color w:val="000000"/>
          <w:sz w:val="20"/>
          <w:szCs w:val="20"/>
        </w:rPr>
        <w:t>])):</w:t>
      </w:r>
    </w:p>
    <w:p w14:paraId="7E165381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ecommended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Value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398E87C1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if</w:t>
      </w:r>
      <w:r>
        <w:rPr>
          <w:rFonts w:ascii="Consolas" w:hAnsi="Consolas" w:cs="Consolas"/>
          <w:color w:val="000000"/>
          <w:sz w:val="20"/>
          <w:szCs w:val="20"/>
        </w:rPr>
        <w:t xml:space="preserve">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ecommended'</w:t>
      </w:r>
      <w:r>
        <w:rPr>
          <w:rFonts w:ascii="Consolas" w:hAnsi="Consolas" w:cs="Consolas"/>
          <w:color w:val="000000"/>
          <w:sz w:val="20"/>
          <w:szCs w:val="20"/>
        </w:rPr>
        <w:t xml:space="preserve">] == </w:t>
      </w:r>
      <w:r>
        <w:rPr>
          <w:rFonts w:ascii="Consolas" w:hAnsi="Consolas" w:cs="Consolas"/>
          <w:color w:val="800000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2BFAD5C0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ecommended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Yes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50E6EA0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elif</w:t>
      </w:r>
      <w:r>
        <w:rPr>
          <w:rFonts w:ascii="Consolas" w:hAnsi="Consolas" w:cs="Consolas"/>
          <w:color w:val="000000"/>
          <w:sz w:val="20"/>
          <w:szCs w:val="20"/>
        </w:rPr>
        <w:t xml:space="preserve"> 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recommended'</w:t>
      </w:r>
      <w:r>
        <w:rPr>
          <w:rFonts w:ascii="Consolas" w:hAnsi="Consolas" w:cs="Consolas"/>
          <w:color w:val="000000"/>
          <w:sz w:val="20"/>
          <w:szCs w:val="20"/>
        </w:rPr>
        <w:t xml:space="preserve">] == </w:t>
      </w:r>
      <w:r>
        <w:rPr>
          <w:rFonts w:ascii="Consolas" w:hAnsi="Consolas" w:cs="Consolas"/>
          <w:color w:val="800000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14:paraId="45AD397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recommended.append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No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2181FD5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12E0E98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entiment.append(str(review.loc[k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sentiment'</w:t>
      </w:r>
      <w:r>
        <w:rPr>
          <w:rFonts w:ascii="Consolas" w:hAnsi="Consolas" w:cs="Consolas"/>
          <w:color w:val="000000"/>
          <w:sz w:val="20"/>
          <w:szCs w:val="20"/>
        </w:rPr>
        <w:t>]))</w:t>
      </w:r>
    </w:p>
    <w:p w14:paraId="596B50E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BB9F6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x = graph.begin()</w:t>
      </w:r>
    </w:p>
    <w:p w14:paraId="2DE9D880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k </w:t>
      </w:r>
      <w:r>
        <w:rPr>
          <w:rFonts w:ascii="Consolas" w:hAnsi="Consolas" w:cs="Consolas"/>
          <w:color w:val="0000FF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 range(</w:t>
      </w:r>
      <w:r>
        <w:rPr>
          <w:rFonts w:ascii="Consolas" w:hAnsi="Consolas" w:cs="Consolas"/>
          <w:color w:val="800000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, len(review)):</w:t>
      </w:r>
    </w:p>
    <w:p w14:paraId="7F2380E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tx.run(statement, {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A"</w:t>
      </w:r>
      <w:r>
        <w:rPr>
          <w:rFonts w:ascii="Consolas" w:hAnsi="Consolas" w:cs="Consolas"/>
          <w:color w:val="000000"/>
          <w:sz w:val="20"/>
          <w:szCs w:val="20"/>
        </w:rPr>
        <w:t>: review.loc[k,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uthorname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], </w:t>
      </w:r>
    </w:p>
    <w:p w14:paraId="10165A3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B"</w:t>
      </w:r>
      <w:r>
        <w:rPr>
          <w:rFonts w:ascii="Consolas" w:hAnsi="Consolas" w:cs="Consolas"/>
          <w:color w:val="000000"/>
          <w:sz w:val="20"/>
          <w:szCs w:val="20"/>
        </w:rPr>
        <w:t>: review.loc[k,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irlinename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],</w:t>
      </w:r>
    </w:p>
    <w:p w14:paraId="4490DB7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C"</w:t>
      </w:r>
      <w:r>
        <w:rPr>
          <w:rFonts w:ascii="Consolas" w:hAnsi="Consolas" w:cs="Consolas"/>
          <w:color w:val="000000"/>
          <w:sz w:val="20"/>
          <w:szCs w:val="20"/>
        </w:rPr>
        <w:t xml:space="preserve">: authorcountry[k], </w:t>
      </w:r>
    </w:p>
    <w:p w14:paraId="043FF6A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D"</w:t>
      </w:r>
      <w:r>
        <w:rPr>
          <w:rFonts w:ascii="Consolas" w:hAnsi="Consolas" w:cs="Consolas"/>
          <w:color w:val="000000"/>
          <w:sz w:val="20"/>
          <w:szCs w:val="20"/>
        </w:rPr>
        <w:t xml:space="preserve">: aircraft[k], </w:t>
      </w:r>
    </w:p>
    <w:p w14:paraId="24E6A576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E"</w:t>
      </w:r>
      <w:r>
        <w:rPr>
          <w:rFonts w:ascii="Consolas" w:hAnsi="Consolas" w:cs="Consolas"/>
          <w:color w:val="000000"/>
          <w:sz w:val="20"/>
          <w:szCs w:val="20"/>
        </w:rPr>
        <w:t>: route[k],</w:t>
      </w:r>
    </w:p>
    <w:p w14:paraId="3F66613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F"</w:t>
      </w:r>
      <w:r>
        <w:rPr>
          <w:rFonts w:ascii="Consolas" w:hAnsi="Consolas" w:cs="Consolas"/>
          <w:color w:val="000000"/>
          <w:sz w:val="20"/>
          <w:szCs w:val="20"/>
        </w:rPr>
        <w:t>: travellertype[k],</w:t>
      </w:r>
    </w:p>
    <w:p w14:paraId="55ABF0B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G"</w:t>
      </w:r>
      <w:r>
        <w:rPr>
          <w:rFonts w:ascii="Consolas" w:hAnsi="Consolas" w:cs="Consolas"/>
          <w:color w:val="000000"/>
          <w:sz w:val="20"/>
          <w:szCs w:val="20"/>
        </w:rPr>
        <w:t>: cabin[k],</w:t>
      </w:r>
    </w:p>
    <w:p w14:paraId="403E7ABE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H"</w:t>
      </w:r>
      <w:r>
        <w:rPr>
          <w:rFonts w:ascii="Consolas" w:hAnsi="Consolas" w:cs="Consolas"/>
          <w:color w:val="000000"/>
          <w:sz w:val="20"/>
          <w:szCs w:val="20"/>
        </w:rPr>
        <w:t>: rating_cabinstaff[k],</w:t>
      </w:r>
    </w:p>
    <w:p w14:paraId="37F791D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I"</w:t>
      </w:r>
      <w:r>
        <w:rPr>
          <w:rFonts w:ascii="Consolas" w:hAnsi="Consolas" w:cs="Consolas"/>
          <w:color w:val="000000"/>
          <w:sz w:val="20"/>
          <w:szCs w:val="20"/>
        </w:rPr>
        <w:t>: rating_foodbeverage[k],</w:t>
      </w:r>
    </w:p>
    <w:p w14:paraId="2FA264C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J"</w:t>
      </w:r>
      <w:r>
        <w:rPr>
          <w:rFonts w:ascii="Consolas" w:hAnsi="Consolas" w:cs="Consolas"/>
          <w:color w:val="000000"/>
          <w:sz w:val="20"/>
          <w:szCs w:val="20"/>
        </w:rPr>
        <w:t>: rating_inflightEnt[k],</w:t>
      </w:r>
    </w:p>
    <w:p w14:paraId="0402172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K"</w:t>
      </w:r>
      <w:r>
        <w:rPr>
          <w:rFonts w:ascii="Consolas" w:hAnsi="Consolas" w:cs="Consolas"/>
          <w:color w:val="000000"/>
          <w:sz w:val="20"/>
          <w:szCs w:val="20"/>
        </w:rPr>
        <w:t>: rating_overall[k],</w:t>
      </w:r>
    </w:p>
    <w:p w14:paraId="5F3F886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L"</w:t>
      </w:r>
      <w:r>
        <w:rPr>
          <w:rFonts w:ascii="Consolas" w:hAnsi="Consolas" w:cs="Consolas"/>
          <w:color w:val="000000"/>
          <w:sz w:val="20"/>
          <w:szCs w:val="20"/>
        </w:rPr>
        <w:t>: rating_seatcomfort[k],</w:t>
      </w:r>
    </w:p>
    <w:p w14:paraId="2361226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M"</w:t>
      </w:r>
      <w:r>
        <w:rPr>
          <w:rFonts w:ascii="Consolas" w:hAnsi="Consolas" w:cs="Consolas"/>
          <w:color w:val="000000"/>
          <w:sz w:val="20"/>
          <w:szCs w:val="20"/>
        </w:rPr>
        <w:t>: rating_valuemoney[k],</w:t>
      </w:r>
    </w:p>
    <w:p w14:paraId="60717F5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N"</w:t>
      </w:r>
      <w:r>
        <w:rPr>
          <w:rFonts w:ascii="Consolas" w:hAnsi="Consolas" w:cs="Consolas"/>
          <w:color w:val="000000"/>
          <w:sz w:val="20"/>
          <w:szCs w:val="20"/>
        </w:rPr>
        <w:t>: recommended[k],</w:t>
      </w:r>
    </w:p>
    <w:p w14:paraId="7D300A9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O"</w:t>
      </w:r>
      <w:r>
        <w:rPr>
          <w:rFonts w:ascii="Consolas" w:hAnsi="Consolas" w:cs="Consolas"/>
          <w:color w:val="000000"/>
          <w:sz w:val="20"/>
          <w:szCs w:val="20"/>
        </w:rPr>
        <w:t>: review.loc[k,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reviewcontent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],</w:t>
      </w:r>
    </w:p>
    <w:p w14:paraId="37135411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P"</w:t>
      </w:r>
      <w:r>
        <w:rPr>
          <w:rFonts w:ascii="Consolas" w:hAnsi="Consolas" w:cs="Consolas"/>
          <w:color w:val="000000"/>
          <w:sz w:val="20"/>
          <w:szCs w:val="20"/>
        </w:rPr>
        <w:t>: review.loc[k,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reviewdate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],</w:t>
      </w:r>
    </w:p>
    <w:p w14:paraId="7B8CEAE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Q"</w:t>
      </w:r>
      <w:r>
        <w:rPr>
          <w:rFonts w:ascii="Consolas" w:hAnsi="Consolas" w:cs="Consolas"/>
          <w:color w:val="000000"/>
          <w:sz w:val="20"/>
          <w:szCs w:val="20"/>
        </w:rPr>
        <w:t>: sentiment[k]})</w:t>
      </w:r>
    </w:p>
    <w:p w14:paraId="681CEB92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8634DA" w14:textId="77777777" w:rsidR="000663C5" w:rsidRDefault="000663C5" w:rsidP="000663C5">
      <w:pPr>
        <w:ind w:left="36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x.commit()</w:t>
      </w:r>
    </w:p>
    <w:p w14:paraId="0FA66FDB" w14:textId="77777777" w:rsidR="000663C5" w:rsidRDefault="000663C5" w:rsidP="000663C5">
      <w:pPr>
        <w:rPr>
          <w:b/>
          <w:color w:val="2F5496" w:themeColor="accent1" w:themeShade="BF"/>
          <w:sz w:val="24"/>
        </w:rPr>
      </w:pPr>
    </w:p>
    <w:p w14:paraId="7F1DE42B" w14:textId="77777777" w:rsidR="000663C5" w:rsidRDefault="000663C5" w:rsidP="000663C5">
      <w:pPr>
        <w:rPr>
          <w:b/>
          <w:color w:val="2F5496" w:themeColor="accent1" w:themeShade="BF"/>
          <w:sz w:val="24"/>
        </w:rPr>
      </w:pPr>
      <w:r w:rsidRPr="000663C5">
        <w:rPr>
          <w:b/>
          <w:color w:val="2F5496" w:themeColor="accent1" w:themeShade="BF"/>
          <w:sz w:val="24"/>
        </w:rPr>
        <w:t xml:space="preserve">Part </w:t>
      </w:r>
      <w:r>
        <w:rPr>
          <w:b/>
          <w:color w:val="2F5496" w:themeColor="accent1" w:themeShade="BF"/>
          <w:sz w:val="24"/>
        </w:rPr>
        <w:t>2</w:t>
      </w:r>
      <w:r w:rsidRPr="000663C5">
        <w:rPr>
          <w:b/>
          <w:color w:val="2F5496" w:themeColor="accent1" w:themeShade="BF"/>
          <w:sz w:val="24"/>
        </w:rPr>
        <w:t xml:space="preserve">: </w:t>
      </w:r>
      <w:r>
        <w:rPr>
          <w:b/>
          <w:color w:val="2F5496" w:themeColor="accent1" w:themeShade="BF"/>
          <w:sz w:val="24"/>
        </w:rPr>
        <w:t>Comparison of direct airline competitors as rated and perceived by common raters</w:t>
      </w:r>
    </w:p>
    <w:p w14:paraId="38C74DFE" w14:textId="77777777" w:rsidR="000663C5" w:rsidRDefault="000663C5" w:rsidP="000663C5">
      <w:pPr>
        <w:rPr>
          <w:b/>
        </w:rPr>
      </w:pPr>
      <w:r w:rsidRPr="000663C5">
        <w:rPr>
          <w:b/>
        </w:rPr>
        <w:t>Python Code:</w:t>
      </w:r>
    </w:p>
    <w:p w14:paraId="5107D33A" w14:textId="77777777" w:rsidR="000663C5" w:rsidRP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663C5">
        <w:rPr>
          <w:rFonts w:ascii="Consolas" w:hAnsi="Consolas" w:cs="Consolas"/>
          <w:color w:val="000000"/>
          <w:sz w:val="20"/>
          <w:szCs w:val="20"/>
        </w:rPr>
        <w:t xml:space="preserve">pandas </w:t>
      </w:r>
      <w:r w:rsidRPr="000663C5">
        <w:rPr>
          <w:rFonts w:ascii="Consolas" w:hAnsi="Consolas" w:cs="Consolas"/>
          <w:color w:val="0000FF"/>
          <w:sz w:val="20"/>
          <w:szCs w:val="20"/>
        </w:rPr>
        <w:t>as</w:t>
      </w:r>
      <w:r w:rsidRPr="000663C5">
        <w:rPr>
          <w:rFonts w:ascii="Consolas" w:hAnsi="Consolas" w:cs="Consolas"/>
          <w:color w:val="000000"/>
          <w:sz w:val="20"/>
          <w:szCs w:val="20"/>
        </w:rPr>
        <w:t xml:space="preserve"> pd</w:t>
      </w:r>
    </w:p>
    <w:p w14:paraId="343F3CA0" w14:textId="77777777" w:rsidR="000663C5" w:rsidRP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663C5">
        <w:rPr>
          <w:rFonts w:ascii="Consolas" w:hAnsi="Consolas" w:cs="Consolas"/>
          <w:color w:val="0000FF"/>
          <w:sz w:val="20"/>
          <w:szCs w:val="20"/>
        </w:rPr>
        <w:t>import</w:t>
      </w:r>
      <w:r w:rsidRPr="000663C5">
        <w:rPr>
          <w:rFonts w:ascii="Consolas" w:hAnsi="Consolas" w:cs="Consolas"/>
          <w:color w:val="000000"/>
          <w:sz w:val="20"/>
          <w:szCs w:val="20"/>
        </w:rPr>
        <w:t xml:space="preserve"> csv</w:t>
      </w:r>
    </w:p>
    <w:p w14:paraId="790596D2" w14:textId="77777777" w:rsidR="000663C5" w:rsidRP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663C5">
        <w:rPr>
          <w:rFonts w:ascii="Consolas" w:hAnsi="Consolas" w:cs="Consolas"/>
          <w:color w:val="0000FF"/>
          <w:sz w:val="20"/>
          <w:szCs w:val="20"/>
        </w:rPr>
        <w:t>import</w:t>
      </w:r>
      <w:r w:rsidRPr="000663C5">
        <w:rPr>
          <w:rFonts w:ascii="Consolas" w:hAnsi="Consolas" w:cs="Consolas"/>
          <w:color w:val="000000"/>
          <w:sz w:val="20"/>
          <w:szCs w:val="20"/>
        </w:rPr>
        <w:t xml:space="preserve"> math</w:t>
      </w:r>
    </w:p>
    <w:p w14:paraId="6677E82E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130A26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py2neo 3.1.2</w:t>
      </w:r>
    </w:p>
    <w:p w14:paraId="72791AA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py2neo</w:t>
      </w:r>
    </w:p>
    <w:p w14:paraId="2B01A556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from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663C5">
        <w:rPr>
          <w:rFonts w:ascii="Consolas" w:hAnsi="Consolas" w:cs="Consolas"/>
          <w:color w:val="000000"/>
          <w:sz w:val="20"/>
          <w:szCs w:val="20"/>
        </w:rPr>
        <w:t xml:space="preserve">py2neo </w:t>
      </w:r>
      <w:r w:rsidRPr="000663C5">
        <w:rPr>
          <w:rFonts w:ascii="Consolas" w:hAnsi="Consolas" w:cs="Consolas"/>
          <w:color w:val="0000FF"/>
          <w:sz w:val="20"/>
          <w:szCs w:val="20"/>
        </w:rPr>
        <w:t>import</w:t>
      </w:r>
      <w:r w:rsidRPr="000663C5">
        <w:rPr>
          <w:rFonts w:ascii="Consolas" w:hAnsi="Consolas" w:cs="Consolas"/>
          <w:color w:val="000000"/>
          <w:sz w:val="20"/>
          <w:szCs w:val="20"/>
        </w:rPr>
        <w:t xml:space="preserve"> *</w:t>
      </w:r>
    </w:p>
    <w:p w14:paraId="79308E2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CAA46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y2neo.authenticate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 w:rsidRPr="000663C5">
        <w:rPr>
          <w:rFonts w:ascii="Consolas" w:hAnsi="Consolas" w:cs="Consolas"/>
          <w:i/>
          <w:iCs/>
          <w:color w:val="00AA00"/>
          <w:sz w:val="20"/>
          <w:szCs w:val="20"/>
        </w:rPr>
        <w:t>localhost: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7474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neo4j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termproject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371186F1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7293A2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raph = Graph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http://localhost:7474/db/data/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64967DA6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F344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lastRenderedPageBreak/>
        <w:t>#2 Comparison between direct competitors</w:t>
      </w:r>
    </w:p>
    <w:p w14:paraId="6B66567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sults = graph.run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""MATCH (ai1: Airline)&lt;-[r1:RATED]-(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u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: Author)-[r2:RATED]-&gt;(ai2: Airline) </w:t>
      </w:r>
    </w:p>
    <w:p w14:paraId="50112EF6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HERE NOT (ai1 = ai2)</w:t>
      </w:r>
    </w:p>
    <w:p w14:paraId="3E4371B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ITH ai1, ai2, 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u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, r1, r2, </w:t>
      </w:r>
    </w:p>
    <w:p w14:paraId="3C6DD42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CASE toInt(r1.sentiment) &gt; toInt(r2.sentiment)</w:t>
      </w:r>
    </w:p>
    <w:p w14:paraId="5C713DED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HEN True THEN ai1.name </w:t>
      </w:r>
    </w:p>
    <w:p w14:paraId="7F6191C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ELSE ai2.name END as BetterAirline,</w:t>
      </w:r>
    </w:p>
    <w:p w14:paraId="5D23441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CASE toInt(r1.rating_cabinstaff) &gt; toInt(r2.rating_cabinstaff) </w:t>
      </w:r>
    </w:p>
    <w:p w14:paraId="2CF8A989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HEN True THEN ai1.name </w:t>
      </w:r>
    </w:p>
    <w:p w14:paraId="5A8CAB8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ELSE ai2.name END as BetterCabinStaff,</w:t>
      </w:r>
    </w:p>
    <w:p w14:paraId="619E6F0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ind w:left="216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>CASE toInt(r1.rating_foodbeverage) &gt; toInt(r2.rating_foodbeverage)</w:t>
      </w:r>
    </w:p>
    <w:p w14:paraId="161656D5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HEN True THEN ai1.name </w:t>
      </w:r>
    </w:p>
    <w:p w14:paraId="720DE372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ELSE ai2.name END as BetterFoodBeverage,</w:t>
      </w:r>
    </w:p>
    <w:p w14:paraId="19DB83D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CASE toInt(r1.rating_inflightEnt) &gt; toInt(r2.rating_inflightEnt) </w:t>
      </w:r>
    </w:p>
    <w:p w14:paraId="155E0A5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HEN True THEN ai1.name </w:t>
      </w:r>
    </w:p>
    <w:p w14:paraId="53BFF576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ELSE ai2.name END as BetterInFlightEntertainment,</w:t>
      </w:r>
    </w:p>
    <w:p w14:paraId="063896B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CASE toInt(r1.rating_seatcomfort) &gt; toInt(r2.rating_seatcomfort)</w:t>
      </w:r>
    </w:p>
    <w:p w14:paraId="43FBDFE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HEN True THEN ai1.name </w:t>
      </w:r>
    </w:p>
    <w:p w14:paraId="30CA45F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ELSE ai2.name END as BetterSeatComfort,</w:t>
      </w:r>
    </w:p>
    <w:p w14:paraId="5AEAD76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CASE toInt(r1.rating_valuemoney) &gt; toInt(r2.rating_valuemoney) </w:t>
      </w:r>
    </w:p>
    <w:p w14:paraId="7E56F0AB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HEN True THEN ai1.name </w:t>
      </w:r>
    </w:p>
    <w:p w14:paraId="685BD74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ELSE ai2.name END as BetterValueForMoney,</w:t>
      </w:r>
    </w:p>
    <w:p w14:paraId="265F25CC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CASE toInt(r1.recommended) &gt; toInt(r2.recommended)</w:t>
      </w:r>
    </w:p>
    <w:p w14:paraId="2B39DCE0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HEN True THEN ai1.name </w:t>
      </w:r>
    </w:p>
    <w:p w14:paraId="65DB481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ELSE ai2.name END as RecommendedAirline</w:t>
      </w:r>
    </w:p>
    <w:p w14:paraId="286904C7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Return au.name, ai1.name, r1.sentiment, </w:t>
      </w:r>
    </w:p>
    <w:p w14:paraId="5FE9142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ai2.name, r2.sentiment, BetterAirline, </w:t>
      </w:r>
    </w:p>
    <w:p w14:paraId="0BB69EB8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RecommendedAirline, BetterCabinStaff, BetterFoodBeverage, </w:t>
      </w:r>
    </w:p>
    <w:p w14:paraId="77F3B30F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ind w:left="216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>BetterInFlightEntertainment, BetterSeatComfort, BetterValueForMoney""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5B294BD2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4E9D6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result </w:t>
      </w:r>
      <w:r>
        <w:rPr>
          <w:rFonts w:ascii="Consolas" w:hAnsi="Consolas" w:cs="Consolas"/>
          <w:color w:val="0000FF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 results:</w:t>
      </w:r>
    </w:p>
    <w:p w14:paraId="14F9DB7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print</w:t>
      </w:r>
      <w:r>
        <w:rPr>
          <w:rFonts w:ascii="Consolas" w:hAnsi="Consolas" w:cs="Consolas"/>
          <w:color w:val="000000"/>
          <w:sz w:val="20"/>
          <w:szCs w:val="20"/>
        </w:rPr>
        <w:t>(result)</w:t>
      </w:r>
    </w:p>
    <w:p w14:paraId="5064B2DA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print</w:t>
      </w:r>
      <w:r>
        <w:rPr>
          <w:rFonts w:ascii="Consolas" w:hAnsi="Consolas" w:cs="Consolas"/>
          <w:color w:val="000000"/>
          <w:sz w:val="20"/>
          <w:szCs w:val="20"/>
        </w:rPr>
        <w:t>()</w:t>
      </w:r>
    </w:p>
    <w:p w14:paraId="422E3A80" w14:textId="77777777" w:rsidR="000663C5" w:rsidRDefault="000663C5" w:rsidP="000663C5">
      <w:pPr>
        <w:rPr>
          <w:b/>
        </w:rPr>
      </w:pPr>
    </w:p>
    <w:p w14:paraId="02870A29" w14:textId="77777777" w:rsidR="000663C5" w:rsidRDefault="000663C5" w:rsidP="000663C5">
      <w:pPr>
        <w:rPr>
          <w:b/>
        </w:rPr>
      </w:pPr>
      <w:r>
        <w:rPr>
          <w:b/>
        </w:rPr>
        <w:t>Sample Output (Detailed output is mentioned in OutputResults.docx):</w:t>
      </w:r>
    </w:p>
    <w:p w14:paraId="119D6937" w14:textId="77777777" w:rsidR="00B145AF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('au.name': 'Anders Pedersen', </w:t>
      </w:r>
    </w:p>
    <w:p w14:paraId="5EDA1DCD" w14:textId="77777777" w:rsidR="00B145AF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'ai1.name': 'vietjetair', </w:t>
      </w:r>
    </w:p>
    <w:p w14:paraId="70B62281" w14:textId="77777777" w:rsidR="00B145AF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'r1.sentiment': '-5', </w:t>
      </w:r>
    </w:p>
    <w:p w14:paraId="16569152" w14:textId="77777777" w:rsidR="00B145AF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'ai2.name': 'turkish-airlines', </w:t>
      </w:r>
    </w:p>
    <w:p w14:paraId="1211C458" w14:textId="77777777" w:rsidR="00B145AF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'r2.sentiment': '5', </w:t>
      </w:r>
    </w:p>
    <w:p w14:paraId="4EA6175E" w14:textId="77777777" w:rsidR="00B145AF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'BetterAirline': 'turkish-airlines', </w:t>
      </w:r>
    </w:p>
    <w:p w14:paraId="54DB6237" w14:textId="77777777" w:rsidR="00B145AF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'RecommendedAirline': 'turkish-airlines', </w:t>
      </w:r>
    </w:p>
    <w:p w14:paraId="7F53B57D" w14:textId="77777777" w:rsidR="00B145AF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'BetterCabinStaff': 'vietjetair', </w:t>
      </w:r>
    </w:p>
    <w:p w14:paraId="496670A0" w14:textId="77777777" w:rsidR="00B145AF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'BetterFoodBeverage': 'turkish-airlines', </w:t>
      </w:r>
    </w:p>
    <w:p w14:paraId="79FB7979" w14:textId="77777777" w:rsidR="00B145AF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'BetterInFlightEntertainment': 'turkish-airlines', </w:t>
      </w:r>
    </w:p>
    <w:p w14:paraId="3F6FFE82" w14:textId="77777777" w:rsidR="00B145AF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'BetterSeatComfort': 'turkish-airlines', </w:t>
      </w:r>
    </w:p>
    <w:p w14:paraId="46839C44" w14:textId="77777777" w:rsidR="000663C5" w:rsidRDefault="000663C5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'BetterValueForMoney': 'turkish-airlines')</w:t>
      </w:r>
    </w:p>
    <w:p w14:paraId="420EAAC7" w14:textId="77777777" w:rsidR="00B145AF" w:rsidRDefault="00B145AF" w:rsidP="000663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7BA7879" w14:textId="77777777" w:rsidR="00B145AF" w:rsidRDefault="00B145AF" w:rsidP="000663C5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7AC8E2D" w14:textId="77777777" w:rsidR="00B145AF" w:rsidRDefault="00B145AF" w:rsidP="000663C5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1D7347C" w14:textId="77777777" w:rsidR="00B145AF" w:rsidRPr="00B145AF" w:rsidRDefault="00B145AF" w:rsidP="000663C5">
      <w:pPr>
        <w:autoSpaceDE w:val="0"/>
        <w:autoSpaceDN w:val="0"/>
        <w:adjustRightInd w:val="0"/>
        <w:spacing w:after="0" w:line="240" w:lineRule="auto"/>
        <w:rPr>
          <w:b/>
        </w:rPr>
      </w:pPr>
      <w:r w:rsidRPr="00B145AF">
        <w:rPr>
          <w:b/>
        </w:rPr>
        <w:lastRenderedPageBreak/>
        <w:t>Justification of solution:</w:t>
      </w:r>
    </w:p>
    <w:p w14:paraId="08052E40" w14:textId="77777777" w:rsidR="00B145AF" w:rsidRDefault="00B145AF" w:rsidP="000663C5">
      <w:pPr>
        <w:autoSpaceDE w:val="0"/>
        <w:autoSpaceDN w:val="0"/>
        <w:adjustRightInd w:val="0"/>
        <w:spacing w:after="0" w:line="240" w:lineRule="auto"/>
      </w:pPr>
      <w:r w:rsidRPr="00B145AF">
        <w:t>The comparison is done between direct</w:t>
      </w:r>
      <w:r>
        <w:t xml:space="preserve"> airline competitors i.e. airlines having common raters. We have compared the ratings of these competitor airlines and shown which out of the two airlines wins in different rating categories.</w:t>
      </w:r>
    </w:p>
    <w:p w14:paraId="49CBFF60" w14:textId="77777777" w:rsidR="00B145AF" w:rsidRDefault="00B145AF" w:rsidP="000663C5">
      <w:pPr>
        <w:autoSpaceDE w:val="0"/>
        <w:autoSpaceDN w:val="0"/>
        <w:adjustRightInd w:val="0"/>
        <w:spacing w:after="0" w:line="240" w:lineRule="auto"/>
      </w:pPr>
      <w:r>
        <w:t>For example in the above sample output, author/customer ‘Anders Pedersen’</w:t>
      </w:r>
      <w:r w:rsidRPr="00B145AF">
        <w:t xml:space="preserve"> has given the rating for Airlines </w:t>
      </w:r>
      <w:r>
        <w:t>‘</w:t>
      </w:r>
      <w:r w:rsidRPr="00B145AF">
        <w:t>vietjetair</w:t>
      </w:r>
      <w:r>
        <w:t>’</w:t>
      </w:r>
      <w:r w:rsidRPr="00B145AF">
        <w:t xml:space="preserve"> and </w:t>
      </w:r>
      <w:r>
        <w:t>‘turkish-airlines’. While comparing the ratings, the following results come up:</w:t>
      </w:r>
    </w:p>
    <w:p w14:paraId="3210F392" w14:textId="77777777" w:rsidR="00B145AF" w:rsidRDefault="00B145AF" w:rsidP="00B145A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</w:pPr>
      <w:r>
        <w:t>After doing sentiment analysis on the review content, Turkish airlines has better or more positive sentiment that vietjetair</w:t>
      </w:r>
    </w:p>
    <w:p w14:paraId="4F5CFEE1" w14:textId="77777777" w:rsidR="001855D7" w:rsidRDefault="00B145AF" w:rsidP="00B145A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</w:pPr>
      <w:r>
        <w:t>Turkish airlines is recommended over vietjetair</w:t>
      </w:r>
      <w:r w:rsidR="001855D7">
        <w:t xml:space="preserve"> and has better In-Flight Food and Beverages, In-Flight Entertainment, Seat Comfort and Value for Money than Vietjetair whereas Vietjetair has better</w:t>
      </w:r>
      <w:r>
        <w:t xml:space="preserve"> </w:t>
      </w:r>
      <w:r w:rsidR="001855D7">
        <w:t xml:space="preserve">Cabin </w:t>
      </w:r>
      <w:r>
        <w:t>Staff than Turkish airlines</w:t>
      </w:r>
    </w:p>
    <w:p w14:paraId="3DAAEB95" w14:textId="77777777" w:rsidR="001855D7" w:rsidRDefault="001855D7" w:rsidP="001855D7">
      <w:pPr>
        <w:autoSpaceDE w:val="0"/>
        <w:autoSpaceDN w:val="0"/>
        <w:adjustRightInd w:val="0"/>
        <w:spacing w:after="0" w:line="240" w:lineRule="auto"/>
      </w:pPr>
    </w:p>
    <w:p w14:paraId="611C97E8" w14:textId="77777777" w:rsidR="001855D7" w:rsidRPr="00B145AF" w:rsidRDefault="001855D7" w:rsidP="001855D7">
      <w:pPr>
        <w:autoSpaceDE w:val="0"/>
        <w:autoSpaceDN w:val="0"/>
        <w:adjustRightInd w:val="0"/>
        <w:spacing w:after="0" w:line="240" w:lineRule="auto"/>
      </w:pPr>
    </w:p>
    <w:p w14:paraId="20FC84E3" w14:textId="0E33536E" w:rsidR="001E6DBD" w:rsidRDefault="001E6DBD" w:rsidP="001855D7">
      <w:pPr>
        <w:rPr>
          <w:b/>
          <w:color w:val="2F5496" w:themeColor="accent1" w:themeShade="BF"/>
          <w:sz w:val="24"/>
        </w:rPr>
      </w:pPr>
      <w:r w:rsidRPr="000663C5">
        <w:rPr>
          <w:b/>
          <w:color w:val="2F5496" w:themeColor="accent1" w:themeShade="BF"/>
          <w:sz w:val="24"/>
        </w:rPr>
        <w:t xml:space="preserve">Part </w:t>
      </w:r>
      <w:r>
        <w:rPr>
          <w:b/>
          <w:color w:val="2F5496" w:themeColor="accent1" w:themeShade="BF"/>
          <w:sz w:val="24"/>
        </w:rPr>
        <w:t>4.</w:t>
      </w:r>
      <w:r w:rsidR="000F3C0E">
        <w:rPr>
          <w:b/>
          <w:color w:val="2F5496" w:themeColor="accent1" w:themeShade="BF"/>
          <w:sz w:val="24"/>
        </w:rPr>
        <w:t>1</w:t>
      </w:r>
      <w:r w:rsidRPr="000663C5">
        <w:rPr>
          <w:b/>
          <w:color w:val="2F5496" w:themeColor="accent1" w:themeShade="BF"/>
          <w:sz w:val="24"/>
        </w:rPr>
        <w:t xml:space="preserve">: </w:t>
      </w:r>
      <w:r>
        <w:rPr>
          <w:b/>
          <w:color w:val="2F5496" w:themeColor="accent1" w:themeShade="BF"/>
          <w:sz w:val="24"/>
        </w:rPr>
        <w:t xml:space="preserve">Finding the </w:t>
      </w:r>
      <w:r w:rsidR="000F3C0E">
        <w:rPr>
          <w:b/>
          <w:color w:val="2F5496" w:themeColor="accent1" w:themeShade="BF"/>
          <w:sz w:val="24"/>
        </w:rPr>
        <w:t>count of common airlines used by two raters</w:t>
      </w:r>
    </w:p>
    <w:p w14:paraId="62146A25" w14:textId="67D00B55" w:rsidR="000F3C0E" w:rsidRDefault="000F3C0E" w:rsidP="001855D7">
      <w:pPr>
        <w:rPr>
          <w:b/>
        </w:rPr>
      </w:pPr>
      <w:r w:rsidRPr="000F3C0E">
        <w:rPr>
          <w:b/>
        </w:rPr>
        <w:t>Python Code:</w:t>
      </w:r>
    </w:p>
    <w:p w14:paraId="482FB06E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pandas </w:t>
      </w:r>
      <w:r>
        <w:rPr>
          <w:rFonts w:ascii="Consolas" w:hAnsi="Consolas" w:cs="Consolas"/>
          <w:color w:val="0000FF"/>
          <w:sz w:val="20"/>
          <w:szCs w:val="20"/>
          <w:u w:val="single"/>
        </w:rPr>
        <w:t>as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pd</w:t>
      </w:r>
    </w:p>
    <w:p w14:paraId="68904593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csv</w:t>
      </w:r>
    </w:p>
    <w:p w14:paraId="01C9FB89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math</w:t>
      </w:r>
    </w:p>
    <w:p w14:paraId="3CC37629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98D000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py2neo 3.1.2</w:t>
      </w:r>
    </w:p>
    <w:p w14:paraId="4E7056F5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py2neo</w:t>
      </w:r>
    </w:p>
    <w:p w14:paraId="46C4CF5E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from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py2neo </w:t>
      </w:r>
      <w:r>
        <w:rPr>
          <w:rFonts w:ascii="Consolas" w:hAnsi="Consolas" w:cs="Consolas"/>
          <w:color w:val="0000FF"/>
          <w:sz w:val="20"/>
          <w:szCs w:val="20"/>
          <w:u w:val="single"/>
        </w:rPr>
        <w:t>import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*</w:t>
      </w:r>
    </w:p>
    <w:p w14:paraId="0754253D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2551B4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y2neo.authenticate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localhost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:7474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neo4j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termproject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2CBC373D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9FF8A0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raph = Graph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http://localhost:7474/db/data/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5311E751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3FC6B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sults = graph.run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"""MATCH (au1:Author)-[r1:RATED]-&gt;(ai:Airline)&lt;-[r2:RATED]-(au2:Author) </w:t>
      </w:r>
    </w:p>
    <w:p w14:paraId="75578795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HERE NOT (au1 = au2)    </w:t>
      </w:r>
    </w:p>
    <w:p w14:paraId="39F962EE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ITH count(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i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) as SimilarityIndex, au1, au2 </w:t>
      </w:r>
    </w:p>
    <w:p w14:paraId="2F550B6B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ORDER BY SimilarityIndex DESC LIMIT 20</w:t>
      </w:r>
    </w:p>
    <w:p w14:paraId="6CA3E23B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CREATE UNIQUE (au1)-[d:SimilarityIndex]-&gt;(au2)</w:t>
      </w:r>
    </w:p>
    <w:p w14:paraId="662AF3E2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SET d.count=SimilarityIndex</w:t>
      </w:r>
    </w:p>
    <w:p w14:paraId="18DB0816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RETURN d.count as SimilarityIndex, au1.name, au2.name""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25D1E572" w14:textId="77777777" w:rsidR="00A86B43" w:rsidRDefault="00A86B43" w:rsidP="00A86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result </w:t>
      </w:r>
      <w:r>
        <w:rPr>
          <w:rFonts w:ascii="Consolas" w:hAnsi="Consolas" w:cs="Consolas"/>
          <w:color w:val="0000FF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 results:</w:t>
      </w:r>
    </w:p>
    <w:p w14:paraId="334F9E69" w14:textId="68A1B70B" w:rsidR="00A86B43" w:rsidRDefault="00A86B43" w:rsidP="00A86B43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print</w:t>
      </w:r>
      <w:r>
        <w:rPr>
          <w:rFonts w:ascii="Consolas" w:hAnsi="Consolas" w:cs="Consolas"/>
          <w:color w:val="000000"/>
          <w:sz w:val="20"/>
          <w:szCs w:val="20"/>
        </w:rPr>
        <w:t>(result)</w:t>
      </w:r>
    </w:p>
    <w:p w14:paraId="1EF80B79" w14:textId="77777777" w:rsidR="00A86B43" w:rsidRPr="000F3C0E" w:rsidRDefault="00A86B43" w:rsidP="00A86B43">
      <w:pPr>
        <w:rPr>
          <w:b/>
        </w:rPr>
      </w:pPr>
    </w:p>
    <w:p w14:paraId="7177F43F" w14:textId="77777777" w:rsidR="000F3C0E" w:rsidRDefault="000F3C0E" w:rsidP="000F3C0E">
      <w:pPr>
        <w:rPr>
          <w:b/>
        </w:rPr>
      </w:pPr>
      <w:r>
        <w:rPr>
          <w:b/>
        </w:rPr>
        <w:t>Sample Output (Detailed output is mentioned in OutputResults.docx):</w:t>
      </w:r>
    </w:p>
    <w:p w14:paraId="78642FB4" w14:textId="73CF03C1" w:rsidR="000F3C0E" w:rsidRDefault="00A86B43" w:rsidP="000F3C0E">
      <w:pPr>
        <w:rPr>
          <w:b/>
        </w:rPr>
      </w:pPr>
      <w:r>
        <w:rPr>
          <w:rFonts w:ascii="Consolas" w:hAnsi="Consolas" w:cs="Consolas"/>
          <w:color w:val="000000"/>
          <w:sz w:val="20"/>
          <w:szCs w:val="20"/>
        </w:rPr>
        <w:t>('(au2.name)': 'Bob Motto', '(au1.name)': 'C Cutts', 'SimilarityIndex': 90)</w:t>
      </w:r>
    </w:p>
    <w:p w14:paraId="2509EDA9" w14:textId="77777777" w:rsidR="00A86B43" w:rsidRDefault="00A86B43" w:rsidP="000F3C0E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6870BC5" w14:textId="107CF684" w:rsidR="000F3C0E" w:rsidRPr="00B145AF" w:rsidRDefault="000F3C0E" w:rsidP="000F3C0E">
      <w:pPr>
        <w:autoSpaceDE w:val="0"/>
        <w:autoSpaceDN w:val="0"/>
        <w:adjustRightInd w:val="0"/>
        <w:spacing w:after="0" w:line="240" w:lineRule="auto"/>
        <w:rPr>
          <w:b/>
        </w:rPr>
      </w:pPr>
      <w:r w:rsidRPr="00B145AF">
        <w:rPr>
          <w:b/>
        </w:rPr>
        <w:t>Justification of solution:</w:t>
      </w:r>
    </w:p>
    <w:p w14:paraId="4834007E" w14:textId="21F6A9A3" w:rsidR="000F3C0E" w:rsidRPr="000F3C0E" w:rsidRDefault="000F3C0E" w:rsidP="00A86B43">
      <w:pPr>
        <w:rPr>
          <w:b/>
        </w:rPr>
      </w:pPr>
      <w:r w:rsidRPr="00B145AF">
        <w:t xml:space="preserve">The </w:t>
      </w:r>
      <w:r>
        <w:t>query is written to compare</w:t>
      </w:r>
      <w:r w:rsidRPr="00B145AF">
        <w:t xml:space="preserve"> </w:t>
      </w:r>
      <w:r>
        <w:t xml:space="preserve">two authors/customers in such a way so as to find the number of common airlines rated/used by these authors. For example: Bob Motto and C Cutts both rated 90 common airlines. After getting this index, we are creating a relationship called SimilarityIndex between </w:t>
      </w:r>
      <w:r w:rsidR="00A86B43">
        <w:t>these authors to store the number of common airlines rated.</w:t>
      </w:r>
      <w:r w:rsidR="00A86B43">
        <w:rPr>
          <w:b/>
          <w:color w:val="2F5496" w:themeColor="accent1" w:themeShade="BF"/>
          <w:sz w:val="24"/>
        </w:rPr>
        <w:t xml:space="preserve"> </w:t>
      </w:r>
    </w:p>
    <w:p w14:paraId="3BCB7A0C" w14:textId="77777777" w:rsidR="001855D7" w:rsidRDefault="001855D7" w:rsidP="001855D7">
      <w:pPr>
        <w:rPr>
          <w:b/>
          <w:color w:val="2F5496" w:themeColor="accent1" w:themeShade="BF"/>
          <w:sz w:val="24"/>
        </w:rPr>
      </w:pPr>
      <w:r w:rsidRPr="000663C5">
        <w:rPr>
          <w:b/>
          <w:color w:val="2F5496" w:themeColor="accent1" w:themeShade="BF"/>
          <w:sz w:val="24"/>
        </w:rPr>
        <w:lastRenderedPageBreak/>
        <w:t xml:space="preserve">Part </w:t>
      </w:r>
      <w:r w:rsidR="00CB79B1">
        <w:rPr>
          <w:b/>
          <w:color w:val="2F5496" w:themeColor="accent1" w:themeShade="BF"/>
          <w:sz w:val="24"/>
        </w:rPr>
        <w:t>4</w:t>
      </w:r>
      <w:r w:rsidR="00171BF9">
        <w:rPr>
          <w:b/>
          <w:color w:val="2F5496" w:themeColor="accent1" w:themeShade="BF"/>
          <w:sz w:val="24"/>
        </w:rPr>
        <w:t>.2</w:t>
      </w:r>
      <w:r w:rsidRPr="000663C5">
        <w:rPr>
          <w:b/>
          <w:color w:val="2F5496" w:themeColor="accent1" w:themeShade="BF"/>
          <w:sz w:val="24"/>
        </w:rPr>
        <w:t xml:space="preserve">: </w:t>
      </w:r>
      <w:r>
        <w:rPr>
          <w:b/>
          <w:color w:val="2F5496" w:themeColor="accent1" w:themeShade="BF"/>
          <w:sz w:val="24"/>
        </w:rPr>
        <w:t xml:space="preserve">Finding </w:t>
      </w:r>
      <w:r w:rsidR="00171BF9">
        <w:rPr>
          <w:b/>
          <w:color w:val="2F5496" w:themeColor="accent1" w:themeShade="BF"/>
          <w:sz w:val="24"/>
        </w:rPr>
        <w:t xml:space="preserve">the top </w:t>
      </w:r>
      <w:r w:rsidR="001E6DBD">
        <w:rPr>
          <w:b/>
          <w:color w:val="2F5496" w:themeColor="accent1" w:themeShade="BF"/>
          <w:sz w:val="24"/>
        </w:rPr>
        <w:t xml:space="preserve">common </w:t>
      </w:r>
      <w:r w:rsidR="00171BF9">
        <w:rPr>
          <w:b/>
          <w:color w:val="2F5496" w:themeColor="accent1" w:themeShade="BF"/>
          <w:sz w:val="24"/>
        </w:rPr>
        <w:t>flyers for each airline</w:t>
      </w:r>
    </w:p>
    <w:p w14:paraId="0816010B" w14:textId="77777777" w:rsidR="001E6DBD" w:rsidRDefault="001E6DBD" w:rsidP="001E6DBD">
      <w:pPr>
        <w:rPr>
          <w:b/>
        </w:rPr>
      </w:pPr>
      <w:r w:rsidRPr="000663C5">
        <w:rPr>
          <w:b/>
        </w:rPr>
        <w:t>Python Code:</w:t>
      </w:r>
    </w:p>
    <w:p w14:paraId="4F32BEF0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pandas </w:t>
      </w:r>
      <w:r>
        <w:rPr>
          <w:rFonts w:ascii="Consolas" w:hAnsi="Consolas" w:cs="Consolas"/>
          <w:color w:val="0000FF"/>
          <w:sz w:val="20"/>
          <w:szCs w:val="20"/>
        </w:rPr>
        <w:t>as</w:t>
      </w:r>
      <w:r>
        <w:rPr>
          <w:rFonts w:ascii="Consolas" w:hAnsi="Consolas" w:cs="Consolas"/>
          <w:color w:val="000000"/>
          <w:sz w:val="20"/>
          <w:szCs w:val="20"/>
        </w:rPr>
        <w:t xml:space="preserve"> pd</w:t>
      </w:r>
    </w:p>
    <w:p w14:paraId="68D3E303" w14:textId="77777777" w:rsidR="001E6DBD" w:rsidRP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E6DBD">
        <w:rPr>
          <w:rFonts w:ascii="Consolas" w:hAnsi="Consolas" w:cs="Consolas"/>
          <w:color w:val="000000"/>
          <w:sz w:val="20"/>
          <w:szCs w:val="20"/>
        </w:rPr>
        <w:t>csv</w:t>
      </w:r>
    </w:p>
    <w:p w14:paraId="23B8E486" w14:textId="77777777" w:rsidR="001E6DBD" w:rsidRP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E6DBD">
        <w:rPr>
          <w:rFonts w:ascii="Consolas" w:hAnsi="Consolas" w:cs="Consolas"/>
          <w:color w:val="0000FF"/>
          <w:sz w:val="20"/>
          <w:szCs w:val="20"/>
        </w:rPr>
        <w:t>import</w:t>
      </w:r>
      <w:r w:rsidRPr="001E6DBD">
        <w:rPr>
          <w:rFonts w:ascii="Consolas" w:hAnsi="Consolas" w:cs="Consolas"/>
          <w:color w:val="000000"/>
          <w:sz w:val="20"/>
          <w:szCs w:val="20"/>
        </w:rPr>
        <w:t xml:space="preserve"> math</w:t>
      </w:r>
    </w:p>
    <w:p w14:paraId="0723BAE1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C5072F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py2neo 3.1.2</w:t>
      </w:r>
    </w:p>
    <w:p w14:paraId="21B14774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py2neo</w:t>
      </w:r>
    </w:p>
    <w:p w14:paraId="290EFB85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from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E6DBD">
        <w:rPr>
          <w:rFonts w:ascii="Consolas" w:hAnsi="Consolas" w:cs="Consolas"/>
          <w:color w:val="000000"/>
          <w:sz w:val="20"/>
          <w:szCs w:val="20"/>
        </w:rPr>
        <w:t xml:space="preserve">py2neo </w:t>
      </w:r>
      <w:r w:rsidRPr="001E6DBD">
        <w:rPr>
          <w:rFonts w:ascii="Consolas" w:hAnsi="Consolas" w:cs="Consolas"/>
          <w:color w:val="0000FF"/>
          <w:sz w:val="20"/>
          <w:szCs w:val="20"/>
        </w:rPr>
        <w:t>import</w:t>
      </w:r>
      <w:r w:rsidRPr="001E6DBD">
        <w:rPr>
          <w:rFonts w:ascii="Consolas" w:hAnsi="Consolas" w:cs="Consolas"/>
          <w:color w:val="000000"/>
          <w:sz w:val="20"/>
          <w:szCs w:val="20"/>
        </w:rPr>
        <w:t xml:space="preserve"> *</w:t>
      </w:r>
    </w:p>
    <w:p w14:paraId="3ED3DC25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B149D3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y2neo.authenticate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localhost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:7474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neo4j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termproject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0C6A05A9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67EE59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raph = Graph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http://localhost:7474/db/data/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602FB0E2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1C52A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1 Creating database in Neo4j from .</w:t>
      </w:r>
      <w:r w:rsidRPr="001E6DBD">
        <w:rPr>
          <w:rFonts w:ascii="Consolas" w:hAnsi="Consolas" w:cs="Consolas"/>
          <w:color w:val="C0C0C0"/>
          <w:sz w:val="20"/>
          <w:szCs w:val="20"/>
        </w:rPr>
        <w:t>csv</w:t>
      </w:r>
      <w:r>
        <w:rPr>
          <w:rFonts w:ascii="Consolas" w:hAnsi="Consolas" w:cs="Consolas"/>
          <w:color w:val="C0C0C0"/>
          <w:sz w:val="20"/>
          <w:szCs w:val="20"/>
        </w:rPr>
        <w:t xml:space="preserve"> file</w:t>
      </w:r>
    </w:p>
    <w:p w14:paraId="7915A7C8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 xml:space="preserve"># Reading records from the </w:t>
      </w:r>
      <w:r w:rsidRPr="001E6DBD">
        <w:rPr>
          <w:rFonts w:ascii="Consolas" w:hAnsi="Consolas" w:cs="Consolas"/>
          <w:color w:val="C0C0C0"/>
          <w:sz w:val="20"/>
          <w:szCs w:val="20"/>
        </w:rPr>
        <w:t>csv</w:t>
      </w:r>
      <w:r>
        <w:rPr>
          <w:rFonts w:ascii="Consolas" w:hAnsi="Consolas" w:cs="Consolas"/>
          <w:color w:val="C0C0C0"/>
          <w:sz w:val="20"/>
          <w:szCs w:val="20"/>
        </w:rPr>
        <w:t xml:space="preserve"> file</w:t>
      </w:r>
    </w:p>
    <w:p w14:paraId="4ED2A774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view = pd.read_csv(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AirlineSentimentResults.csv'</w:t>
      </w:r>
      <w:r>
        <w:rPr>
          <w:rFonts w:ascii="Consolas" w:hAnsi="Consolas" w:cs="Consolas"/>
          <w:color w:val="000000"/>
          <w:sz w:val="20"/>
          <w:szCs w:val="20"/>
        </w:rPr>
        <w:t>, encoding=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latin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-1'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026EFA77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Using only the first 10000 reviews for analysis</w:t>
      </w:r>
    </w:p>
    <w:p w14:paraId="768B5B3A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view = review[:</w:t>
      </w:r>
      <w:r>
        <w:rPr>
          <w:rFonts w:ascii="Consolas" w:hAnsi="Consolas" w:cs="Consolas"/>
          <w:color w:val="800000"/>
          <w:sz w:val="20"/>
          <w:szCs w:val="20"/>
        </w:rPr>
        <w:t>10000</w:t>
      </w:r>
      <w:r>
        <w:rPr>
          <w:rFonts w:ascii="Consolas" w:hAnsi="Consolas" w:cs="Consolas"/>
          <w:color w:val="000000"/>
          <w:sz w:val="20"/>
          <w:szCs w:val="20"/>
        </w:rPr>
        <w:t>]</w:t>
      </w:r>
    </w:p>
    <w:p w14:paraId="5B37C285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2E623B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C0C0C0"/>
          <w:sz w:val="20"/>
          <w:szCs w:val="20"/>
        </w:rPr>
        <w:t># Creating a set of unique airline names</w:t>
      </w:r>
    </w:p>
    <w:p w14:paraId="5F7B12DA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etAirline = set(review[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irlinename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14:paraId="0F8F0F7D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4BE0E7" w14:textId="77777777" w:rsidR="00C46CF6" w:rsidRDefault="00C46CF6" w:rsidP="00C46C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statement = 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MATCH (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u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: Author)-[r:RATED]-&gt;(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i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: Airline {name:{A}})&lt;-[r2:RATED]-(au2: Author) \</w:t>
      </w:r>
    </w:p>
    <w:p w14:paraId="2BFFF5F4" w14:textId="0631D634" w:rsidR="00C46CF6" w:rsidRDefault="00C46CF6" w:rsidP="00C46CF6">
      <w:pPr>
        <w:autoSpaceDE w:val="0"/>
        <w:autoSpaceDN w:val="0"/>
        <w:adjustRightInd w:val="0"/>
        <w:spacing w:after="0" w:line="240" w:lineRule="auto"/>
        <w:ind w:left="2160" w:firstLine="4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WITH count(r) as NumberOfTravels, count(r2) as NumberOfTravels2, 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i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, </w:t>
      </w:r>
      <w:r>
        <w:rPr>
          <w:rFonts w:ascii="Consolas" w:hAnsi="Consolas" w:cs="Consolas"/>
          <w:i/>
          <w:iCs/>
          <w:color w:val="00AA00"/>
          <w:sz w:val="20"/>
          <w:szCs w:val="20"/>
          <w:u w:val="single"/>
        </w:rPr>
        <w:t>au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, au2 \</w:t>
      </w:r>
    </w:p>
    <w:p w14:paraId="158B6B08" w14:textId="77777777" w:rsidR="00C46CF6" w:rsidRDefault="00C46CF6" w:rsidP="00C46C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WHERE NumberOfTravels &gt; 5 AND NOT (au.name = au2.name)\</w:t>
      </w:r>
    </w:p>
    <w:p w14:paraId="2095E022" w14:textId="77777777" w:rsidR="00C46CF6" w:rsidRDefault="00C46CF6" w:rsidP="00C46C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RETURN DISTINCT(ai.name) as Airline, au.name as Author, \</w:t>
      </w:r>
    </w:p>
    <w:p w14:paraId="30C4441B" w14:textId="77777777" w:rsidR="00C46CF6" w:rsidRDefault="00C46CF6" w:rsidP="00C46C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au2.name as Author2, NumberOfTravels, NumberOfTravels2 \</w:t>
      </w:r>
    </w:p>
    <w:p w14:paraId="1C31C37E" w14:textId="74758BC8" w:rsidR="001E6DBD" w:rsidRDefault="00C46CF6" w:rsidP="00C46C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AA00"/>
          <w:sz w:val="20"/>
          <w:szCs w:val="20"/>
        </w:rPr>
        <w:t xml:space="preserve">                    ORDER BY NumberOfTravels DESC LIMIT 1"</w:t>
      </w:r>
      <w:r w:rsidR="001E6DB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3C25685A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x = graph.begin()</w:t>
      </w:r>
    </w:p>
    <w:p w14:paraId="02212BA7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k </w:t>
      </w:r>
      <w:r>
        <w:rPr>
          <w:rFonts w:ascii="Consolas" w:hAnsi="Consolas" w:cs="Consolas"/>
          <w:color w:val="0000FF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 setAirline:</w:t>
      </w:r>
    </w:p>
    <w:p w14:paraId="4D9448CF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result = tx.run(statement, {</w:t>
      </w:r>
      <w:r>
        <w:rPr>
          <w:rFonts w:ascii="Consolas" w:hAnsi="Consolas" w:cs="Consolas"/>
          <w:i/>
          <w:iCs/>
          <w:color w:val="00AA00"/>
          <w:sz w:val="20"/>
          <w:szCs w:val="20"/>
        </w:rPr>
        <w:t>"A"</w:t>
      </w:r>
      <w:r>
        <w:rPr>
          <w:rFonts w:ascii="Consolas" w:hAnsi="Consolas" w:cs="Consolas"/>
          <w:color w:val="000000"/>
          <w:sz w:val="20"/>
          <w:szCs w:val="20"/>
        </w:rPr>
        <w:t>: k})</w:t>
      </w:r>
    </w:p>
    <w:p w14:paraId="4CBA0E4F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print</w:t>
      </w:r>
      <w:r>
        <w:rPr>
          <w:rFonts w:ascii="Consolas" w:hAnsi="Consolas" w:cs="Consolas"/>
          <w:color w:val="000000"/>
          <w:sz w:val="20"/>
          <w:szCs w:val="20"/>
        </w:rPr>
        <w:t>(result.data())</w:t>
      </w:r>
    </w:p>
    <w:p w14:paraId="18C3C6C4" w14:textId="77777777" w:rsidR="001E6DBD" w:rsidRDefault="001E6DBD" w:rsidP="001E6D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FF"/>
          <w:sz w:val="20"/>
          <w:szCs w:val="20"/>
        </w:rPr>
        <w:t>print</w:t>
      </w:r>
      <w:r>
        <w:rPr>
          <w:rFonts w:ascii="Consolas" w:hAnsi="Consolas" w:cs="Consolas"/>
          <w:color w:val="000000"/>
          <w:sz w:val="20"/>
          <w:szCs w:val="20"/>
        </w:rPr>
        <w:t>()</w:t>
      </w:r>
    </w:p>
    <w:p w14:paraId="29AD0D6B" w14:textId="77777777" w:rsidR="000663C5" w:rsidRDefault="000663C5" w:rsidP="000663C5">
      <w:pPr>
        <w:rPr>
          <w:b/>
        </w:rPr>
      </w:pPr>
    </w:p>
    <w:p w14:paraId="6EE88EE5" w14:textId="77777777" w:rsidR="001E6DBD" w:rsidRDefault="001E6DBD" w:rsidP="001E6DBD">
      <w:pPr>
        <w:rPr>
          <w:b/>
        </w:rPr>
      </w:pPr>
      <w:r>
        <w:rPr>
          <w:b/>
        </w:rPr>
        <w:t>Sample Output (Detailed output is mentioned in OutputResults.docx):</w:t>
      </w:r>
    </w:p>
    <w:p w14:paraId="5F6DD084" w14:textId="77777777" w:rsidR="00C46CF6" w:rsidRDefault="00C46CF6" w:rsidP="00C46C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[{'Airline': 'british-airways', 'Author': 'Bob Motto', 'Author2': 'C Cutts', 'NumberOfTravels': 90, 'NumberOfTravels2': 90}]</w:t>
      </w:r>
    </w:p>
    <w:p w14:paraId="372D718B" w14:textId="77777777" w:rsidR="001E6DBD" w:rsidRDefault="001E6DBD" w:rsidP="000663C5">
      <w:pPr>
        <w:rPr>
          <w:b/>
        </w:rPr>
      </w:pPr>
    </w:p>
    <w:p w14:paraId="6569C35A" w14:textId="77777777" w:rsidR="001E6DBD" w:rsidRPr="00B145AF" w:rsidRDefault="001E6DBD" w:rsidP="001E6DBD">
      <w:pPr>
        <w:autoSpaceDE w:val="0"/>
        <w:autoSpaceDN w:val="0"/>
        <w:adjustRightInd w:val="0"/>
        <w:spacing w:after="0" w:line="240" w:lineRule="auto"/>
        <w:rPr>
          <w:b/>
        </w:rPr>
      </w:pPr>
      <w:r w:rsidRPr="00B145AF">
        <w:rPr>
          <w:b/>
        </w:rPr>
        <w:t>Justification of solution:</w:t>
      </w:r>
    </w:p>
    <w:p w14:paraId="25783614" w14:textId="3EB17A95" w:rsidR="001E6DBD" w:rsidRPr="000663C5" w:rsidRDefault="001E6DBD" w:rsidP="001E6DBD">
      <w:pPr>
        <w:rPr>
          <w:b/>
        </w:rPr>
      </w:pPr>
      <w:r w:rsidRPr="00B145AF">
        <w:t xml:space="preserve">The </w:t>
      </w:r>
      <w:r>
        <w:t>query is written to compare</w:t>
      </w:r>
      <w:r w:rsidRPr="00B145AF">
        <w:t xml:space="preserve"> </w:t>
      </w:r>
      <w:r>
        <w:t>two authors/customers in such a way so as to find the top travelers for each airline. This shows the likeness between the authors for each airline.</w:t>
      </w:r>
    </w:p>
    <w:sectPr w:rsidR="001E6DBD" w:rsidRPr="000663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243C39"/>
    <w:multiLevelType w:val="hybridMultilevel"/>
    <w:tmpl w:val="0DD4E0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B5B3676"/>
    <w:multiLevelType w:val="hybridMultilevel"/>
    <w:tmpl w:val="C8480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1NjO0MDQyMjKxsDBQ0lEKTi0uzszPAykwqgUAt29a9SwAAAA="/>
  </w:docVars>
  <w:rsids>
    <w:rsidRoot w:val="00F14E85"/>
    <w:rsid w:val="000663C5"/>
    <w:rsid w:val="000F3C0E"/>
    <w:rsid w:val="00171BF9"/>
    <w:rsid w:val="001855D7"/>
    <w:rsid w:val="001E6DBD"/>
    <w:rsid w:val="00373549"/>
    <w:rsid w:val="005E0AD0"/>
    <w:rsid w:val="00A276A7"/>
    <w:rsid w:val="00A86B43"/>
    <w:rsid w:val="00B145AF"/>
    <w:rsid w:val="00C46CF6"/>
    <w:rsid w:val="00CB79B1"/>
    <w:rsid w:val="00DB7DE3"/>
    <w:rsid w:val="00F14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7E3FE"/>
  <w15:chartTrackingRefBased/>
  <w15:docId w15:val="{03A01DEC-4784-4657-BFFA-49DF1C643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4E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8</Pages>
  <Words>1877</Words>
  <Characters>1070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ee Mehta</dc:creator>
  <cp:keywords/>
  <dc:description/>
  <cp:lastModifiedBy>Darshee Mehta</cp:lastModifiedBy>
  <cp:revision>5</cp:revision>
  <dcterms:created xsi:type="dcterms:W3CDTF">2017-02-25T22:43:00Z</dcterms:created>
  <dcterms:modified xsi:type="dcterms:W3CDTF">2017-02-26T01:56:00Z</dcterms:modified>
</cp:coreProperties>
</file>